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663048" w14:textId="4540DBA8" w:rsidR="001656F1" w:rsidRDefault="00E06401" w:rsidP="009C119B">
      <w:pPr>
        <w:pStyle w:val="Heading1"/>
      </w:pPr>
      <w:r>
        <w:t xml:space="preserve">Login </w:t>
      </w:r>
    </w:p>
    <w:p w14:paraId="6437933F" w14:textId="364D0923" w:rsidR="009C119B" w:rsidRPr="009C119B" w:rsidRDefault="00A567C7" w:rsidP="009C119B">
      <w:r>
        <w:rPr>
          <w:noProof/>
        </w:rPr>
        <w:drawing>
          <wp:inline distT="0" distB="0" distL="0" distR="0" wp14:anchorId="7CBA224C" wp14:editId="30343187">
            <wp:extent cx="4276035" cy="731520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6035" cy="7315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08032B" w14:textId="74F3532F" w:rsidR="00E06401" w:rsidRDefault="00E06401" w:rsidP="009C119B">
      <w:pPr>
        <w:pStyle w:val="Heading1"/>
      </w:pPr>
      <w:r>
        <w:lastRenderedPageBreak/>
        <w:t>Me</w:t>
      </w:r>
    </w:p>
    <w:p w14:paraId="35CB2D42" w14:textId="4C0DD480" w:rsidR="009C119B" w:rsidRPr="009C119B" w:rsidRDefault="009C119B" w:rsidP="009C119B">
      <w:r>
        <w:rPr>
          <w:noProof/>
        </w:rPr>
        <w:drawing>
          <wp:inline distT="0" distB="0" distL="0" distR="0" wp14:anchorId="24BA8DF1" wp14:editId="499E0239">
            <wp:extent cx="4434840" cy="786384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4840" cy="7863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6F811A" w14:textId="1D8CCCB3" w:rsidR="00E06401" w:rsidRDefault="00E06401" w:rsidP="009C119B">
      <w:pPr>
        <w:pStyle w:val="Heading1"/>
      </w:pPr>
      <w:r>
        <w:lastRenderedPageBreak/>
        <w:t>Experience</w:t>
      </w:r>
    </w:p>
    <w:p w14:paraId="3D95B0E4" w14:textId="4DC828BC" w:rsidR="009C119B" w:rsidRPr="009C119B" w:rsidRDefault="009C119B" w:rsidP="009C119B">
      <w:r>
        <w:rPr>
          <w:noProof/>
        </w:rPr>
        <w:drawing>
          <wp:inline distT="0" distB="0" distL="0" distR="0" wp14:anchorId="12CFA0F2" wp14:editId="425E25ED">
            <wp:extent cx="4472940" cy="787146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2940" cy="7871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9652C6" w14:textId="6CC0FFB0" w:rsidR="00E06401" w:rsidRDefault="00E06401" w:rsidP="009C119B">
      <w:pPr>
        <w:pStyle w:val="Heading1"/>
      </w:pPr>
      <w:r>
        <w:lastRenderedPageBreak/>
        <w:t>Experience show more</w:t>
      </w:r>
    </w:p>
    <w:p w14:paraId="431DFF18" w14:textId="61AB35A3" w:rsidR="009C119B" w:rsidRPr="009C119B" w:rsidRDefault="009C119B" w:rsidP="009C119B">
      <w:r>
        <w:t xml:space="preserve"> </w:t>
      </w:r>
      <w:r>
        <w:rPr>
          <w:noProof/>
        </w:rPr>
        <w:drawing>
          <wp:inline distT="0" distB="0" distL="0" distR="0" wp14:anchorId="11FCE7A1" wp14:editId="5B383627">
            <wp:extent cx="4225983" cy="760095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6670" cy="76021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30CD0B" w14:textId="0035982B" w:rsidR="00E06401" w:rsidRDefault="00E06401" w:rsidP="009C119B">
      <w:pPr>
        <w:pStyle w:val="Heading1"/>
      </w:pPr>
      <w:r>
        <w:lastRenderedPageBreak/>
        <w:t xml:space="preserve">Education </w:t>
      </w:r>
    </w:p>
    <w:p w14:paraId="231B56F4" w14:textId="4003944B" w:rsidR="009C119B" w:rsidRPr="009C119B" w:rsidRDefault="009C119B" w:rsidP="009C119B">
      <w:r>
        <w:rPr>
          <w:noProof/>
        </w:rPr>
        <w:drawing>
          <wp:inline distT="0" distB="0" distL="0" distR="0" wp14:anchorId="690DADBA" wp14:editId="286AB1BB">
            <wp:extent cx="4278117" cy="76962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8690" cy="76972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6710F4" w14:textId="645CCFB2" w:rsidR="00E06401" w:rsidRDefault="00E06401" w:rsidP="009C119B">
      <w:pPr>
        <w:pStyle w:val="Heading1"/>
      </w:pPr>
      <w:r>
        <w:lastRenderedPageBreak/>
        <w:t xml:space="preserve">Certification </w:t>
      </w:r>
    </w:p>
    <w:p w14:paraId="5798C052" w14:textId="05959A69" w:rsidR="009C119B" w:rsidRPr="009C119B" w:rsidRDefault="009C119B" w:rsidP="009C119B">
      <w:r>
        <w:rPr>
          <w:noProof/>
        </w:rPr>
        <w:drawing>
          <wp:inline distT="0" distB="0" distL="0" distR="0" wp14:anchorId="7A7336AA" wp14:editId="5A77025C">
            <wp:extent cx="4318390" cy="760095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9081" cy="76021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966833" w14:textId="575151BC" w:rsidR="00E06401" w:rsidRDefault="00E06401" w:rsidP="009C119B">
      <w:pPr>
        <w:pStyle w:val="Heading1"/>
      </w:pPr>
      <w:r>
        <w:lastRenderedPageBreak/>
        <w:t>Contact information</w:t>
      </w:r>
    </w:p>
    <w:p w14:paraId="65B97DD9" w14:textId="15908CC1" w:rsidR="009C119B" w:rsidRPr="009C119B" w:rsidRDefault="009C119B" w:rsidP="009C119B">
      <w:r>
        <w:rPr>
          <w:noProof/>
        </w:rPr>
        <w:drawing>
          <wp:inline distT="0" distB="0" distL="0" distR="0" wp14:anchorId="3BC6B10A" wp14:editId="40E11287">
            <wp:extent cx="4472940" cy="785622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2940" cy="7856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670D44" w14:textId="65747511" w:rsidR="00E06401" w:rsidRDefault="00E06401" w:rsidP="009C119B">
      <w:pPr>
        <w:pStyle w:val="Heading1"/>
      </w:pPr>
      <w:r>
        <w:lastRenderedPageBreak/>
        <w:t xml:space="preserve">CV pdf viewer </w:t>
      </w:r>
    </w:p>
    <w:p w14:paraId="3FBC0CC7" w14:textId="6E1CBC89" w:rsidR="009C119B" w:rsidRPr="009C119B" w:rsidRDefault="009C119B" w:rsidP="009C119B">
      <w:r>
        <w:rPr>
          <w:noProof/>
        </w:rPr>
        <w:drawing>
          <wp:inline distT="0" distB="0" distL="0" distR="0" wp14:anchorId="11D686F1" wp14:editId="45B8BA23">
            <wp:extent cx="4096481" cy="733425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6665" cy="73345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51B5F0" w14:textId="18E88C67" w:rsidR="00E06401" w:rsidRDefault="009C119B" w:rsidP="009C119B">
      <w:pPr>
        <w:pStyle w:val="Heading1"/>
      </w:pPr>
      <w:r>
        <w:lastRenderedPageBreak/>
        <w:t>More contact information</w:t>
      </w:r>
    </w:p>
    <w:p w14:paraId="2C5F1347" w14:textId="75F903CD" w:rsidR="009C119B" w:rsidRPr="009C119B" w:rsidRDefault="009C119B" w:rsidP="009C119B">
      <w:r>
        <w:rPr>
          <w:noProof/>
        </w:rPr>
        <w:drawing>
          <wp:inline distT="0" distB="0" distL="0" distR="0" wp14:anchorId="64755F05" wp14:editId="382B7374">
            <wp:extent cx="4476750" cy="788670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6750" cy="7886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9C119B" w:rsidRPr="009C119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014C16"/>
    <w:multiLevelType w:val="hybridMultilevel"/>
    <w:tmpl w:val="7AEADB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176882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40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E0MTY1MjexMDIyNTRQ0lEKTi0uzszPAykwrAUATndflywAAAA="/>
  </w:docVars>
  <w:rsids>
    <w:rsidRoot w:val="00564469"/>
    <w:rsid w:val="0013567C"/>
    <w:rsid w:val="001656F1"/>
    <w:rsid w:val="00564469"/>
    <w:rsid w:val="009C119B"/>
    <w:rsid w:val="00A567C7"/>
    <w:rsid w:val="00E064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07594C"/>
  <w15:chartTrackingRefBased/>
  <w15:docId w15:val="{9A2F9AD1-CC22-49F2-9F15-14981BD53D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06401"/>
  </w:style>
  <w:style w:type="paragraph" w:styleId="Heading1">
    <w:name w:val="heading 1"/>
    <w:basedOn w:val="Normal"/>
    <w:next w:val="Normal"/>
    <w:link w:val="Heading1Char"/>
    <w:uiPriority w:val="9"/>
    <w:qFormat/>
    <w:rsid w:val="00E06401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1F3864" w:themeColor="accent1" w:themeShade="8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06401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06401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0640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06401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06401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06401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06401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06401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06401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E06401"/>
    <w:rPr>
      <w:rFonts w:asciiTheme="majorHAnsi" w:eastAsiaTheme="majorEastAsia" w:hAnsiTheme="majorHAnsi" w:cstheme="majorBidi"/>
      <w:color w:val="1F3864" w:themeColor="accent1" w:themeShade="80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0640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06401"/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06401"/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06401"/>
    <w:rPr>
      <w:rFonts w:asciiTheme="majorHAnsi" w:eastAsiaTheme="majorEastAsia" w:hAnsiTheme="majorHAnsi" w:cstheme="majorBidi"/>
      <w:caps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06401"/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06401"/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06401"/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06401"/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E06401"/>
    <w:pPr>
      <w:spacing w:line="240" w:lineRule="auto"/>
    </w:pPr>
    <w:rPr>
      <w:b/>
      <w:bCs/>
      <w:smallCaps/>
      <w:color w:val="44546A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E06401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E06401"/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E06401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E06401"/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styleId="Strong">
    <w:name w:val="Strong"/>
    <w:basedOn w:val="DefaultParagraphFont"/>
    <w:uiPriority w:val="22"/>
    <w:qFormat/>
    <w:rsid w:val="00E06401"/>
    <w:rPr>
      <w:b/>
      <w:bCs/>
    </w:rPr>
  </w:style>
  <w:style w:type="character" w:styleId="Emphasis">
    <w:name w:val="Emphasis"/>
    <w:basedOn w:val="DefaultParagraphFont"/>
    <w:uiPriority w:val="20"/>
    <w:qFormat/>
    <w:rsid w:val="00E06401"/>
    <w:rPr>
      <w:i/>
      <w:iCs/>
    </w:rPr>
  </w:style>
  <w:style w:type="paragraph" w:styleId="NoSpacing">
    <w:name w:val="No Spacing"/>
    <w:uiPriority w:val="1"/>
    <w:qFormat/>
    <w:rsid w:val="00E06401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E06401"/>
    <w:pPr>
      <w:spacing w:before="120" w:after="120"/>
      <w:ind w:left="720"/>
    </w:pPr>
    <w:rPr>
      <w:color w:val="44546A" w:themeColor="text2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E06401"/>
    <w:rPr>
      <w:color w:val="44546A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06401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06401"/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E06401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E06401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E06401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E06401"/>
    <w:rPr>
      <w:b/>
      <w:bCs/>
      <w:smallCaps/>
      <w:color w:val="44546A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E06401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06401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13" Type="http://schemas.openxmlformats.org/officeDocument/2006/relationships/image" Target="media/image8.jpeg"/><Relationship Id="rId3" Type="http://schemas.openxmlformats.org/officeDocument/2006/relationships/styles" Target="styles.xml"/><Relationship Id="rId7" Type="http://schemas.openxmlformats.org/officeDocument/2006/relationships/image" Target="media/image2.jpeg"/><Relationship Id="rId12" Type="http://schemas.openxmlformats.org/officeDocument/2006/relationships/image" Target="media/image7.jpe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11" Type="http://schemas.openxmlformats.org/officeDocument/2006/relationships/image" Target="media/image6.jpe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5.jpeg"/><Relationship Id="rId4" Type="http://schemas.openxmlformats.org/officeDocument/2006/relationships/settings" Target="settings.xml"/><Relationship Id="rId9" Type="http://schemas.openxmlformats.org/officeDocument/2006/relationships/image" Target="media/image4.jpeg"/><Relationship Id="rId14" Type="http://schemas.openxmlformats.org/officeDocument/2006/relationships/image" Target="media/image9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15DE91F-0660-4B37-9EFE-445F42F863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9</Pages>
  <Words>21</Words>
  <Characters>126</Characters>
  <Application>Microsoft Office Word</Application>
  <DocSecurity>0</DocSecurity>
  <Lines>1</Lines>
  <Paragraphs>1</Paragraphs>
  <ScaleCrop>false</ScaleCrop>
  <Company/>
  <LinksUpToDate>false</LinksUpToDate>
  <CharactersWithSpaces>1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braheem Abulubbad</dc:creator>
  <cp:keywords/>
  <dc:description/>
  <cp:lastModifiedBy>Ibraheem Abulubbad</cp:lastModifiedBy>
  <cp:revision>4</cp:revision>
  <dcterms:created xsi:type="dcterms:W3CDTF">2022-12-08T03:25:00Z</dcterms:created>
  <dcterms:modified xsi:type="dcterms:W3CDTF">2022-12-08T03:30:00Z</dcterms:modified>
</cp:coreProperties>
</file>